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DA068" w14:textId="0D33B05D" w:rsidR="00136F02" w:rsidRPr="00521C07" w:rsidRDefault="00136F02" w:rsidP="00136F02">
      <w:pPr>
        <w:spacing w:after="0" w:line="48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C07">
        <w:rPr>
          <w:rFonts w:asciiTheme="majorBidi" w:eastAsia="Times New Roman" w:hAnsiTheme="majorBidi" w:cstheme="majorBidi"/>
          <w:b/>
          <w:bCs/>
          <w:sz w:val="24"/>
          <w:szCs w:val="24"/>
        </w:rPr>
        <w:t>Type of Article:</w:t>
      </w:r>
      <w:r w:rsidRPr="00521C0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46410" w:rsidRPr="00B755EC">
        <w:rPr>
          <w:rFonts w:asciiTheme="majorBidi" w:eastAsia="Times New Roman" w:hAnsiTheme="majorBidi" w:cstheme="majorBidi"/>
          <w:sz w:val="24"/>
          <w:szCs w:val="24"/>
        </w:rPr>
        <w:t>Letter to the Editor</w:t>
      </w:r>
    </w:p>
    <w:p w14:paraId="149F70AE" w14:textId="77777777" w:rsidR="00136F02" w:rsidRPr="00521C07" w:rsidRDefault="00136F02" w:rsidP="00136F02">
      <w:pPr>
        <w:spacing w:after="0" w:line="480" w:lineRule="auto"/>
        <w:jc w:val="both"/>
        <w:rPr>
          <w:rFonts w:asciiTheme="majorBidi" w:eastAsia="Times New Roman" w:hAnsiTheme="majorBidi" w:cstheme="majorBidi"/>
          <w:sz w:val="24"/>
          <w:szCs w:val="24"/>
          <w:rtl/>
          <w:lang w:bidi="fa-IR"/>
        </w:rPr>
      </w:pPr>
      <w:r w:rsidRPr="00521C07">
        <w:rPr>
          <w:rFonts w:asciiTheme="majorBidi" w:eastAsia="Times New Roman" w:hAnsiTheme="majorBidi" w:cstheme="majorBidi"/>
          <w:b/>
          <w:bCs/>
          <w:sz w:val="24"/>
          <w:szCs w:val="24"/>
        </w:rPr>
        <w:t>Title:</w:t>
      </w:r>
      <w:bookmarkStart w:id="0" w:name="_Hlk46548712"/>
      <w:r w:rsidRPr="00521C0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bookmarkEnd w:id="0"/>
      <w:r w:rsidRPr="00CF70FE">
        <w:rPr>
          <w:rFonts w:asciiTheme="majorBidi" w:eastAsia="Times New Roman" w:hAnsiTheme="majorBidi" w:cstheme="majorBidi"/>
          <w:sz w:val="24"/>
          <w:szCs w:val="24"/>
        </w:rPr>
        <w:t>Can chemical burns lead to autoimmune gastritis in the long term?</w:t>
      </w:r>
    </w:p>
    <w:p w14:paraId="43B26DD8" w14:textId="7C85390A" w:rsidR="00136F02" w:rsidRPr="00521C07" w:rsidRDefault="00136F02" w:rsidP="00136F02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21C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uthors: </w:t>
      </w:r>
      <w:bookmarkStart w:id="1" w:name="_Hlk93675277"/>
      <w:r w:rsidRPr="00521C07">
        <w:rPr>
          <w:rFonts w:asciiTheme="majorBidi" w:hAnsiTheme="majorBidi" w:cstheme="majorBidi"/>
          <w:sz w:val="24"/>
          <w:szCs w:val="24"/>
        </w:rPr>
        <w:t xml:space="preserve">Mohammad Reza </w:t>
      </w:r>
      <w:proofErr w:type="spellStart"/>
      <w:r w:rsidRPr="00521C07">
        <w:rPr>
          <w:rFonts w:asciiTheme="majorBidi" w:hAnsiTheme="majorBidi" w:cstheme="majorBidi"/>
          <w:sz w:val="24"/>
          <w:szCs w:val="24"/>
        </w:rPr>
        <w:t>Zabihi</w:t>
      </w:r>
      <w:proofErr w:type="spellEnd"/>
      <w:r w:rsidRPr="00521C0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84FA6">
        <w:rPr>
          <w:rFonts w:asciiTheme="majorBidi" w:eastAsia="Times New Roman" w:hAnsiTheme="majorBidi" w:cstheme="majorBidi"/>
          <w:sz w:val="24"/>
          <w:szCs w:val="24"/>
          <w:vertAlign w:val="superscript"/>
        </w:rPr>
        <w:t>1</w:t>
      </w:r>
      <w:r w:rsidRPr="00521C07">
        <w:rPr>
          <w:rFonts w:asciiTheme="majorBidi" w:eastAsia="Times New Roman" w:hAnsiTheme="majorBidi" w:cstheme="majorBidi"/>
          <w:sz w:val="24"/>
          <w:szCs w:val="24"/>
        </w:rPr>
        <w:t xml:space="preserve">, Mohammad </w:t>
      </w:r>
      <w:proofErr w:type="spellStart"/>
      <w:r w:rsidRPr="00521C07">
        <w:rPr>
          <w:rFonts w:asciiTheme="majorBidi" w:eastAsia="Times New Roman" w:hAnsiTheme="majorBidi" w:cstheme="majorBidi"/>
          <w:sz w:val="24"/>
          <w:szCs w:val="24"/>
        </w:rPr>
        <w:t>Akhoondian</w:t>
      </w:r>
      <w:proofErr w:type="spellEnd"/>
      <w:r w:rsidRPr="00521C0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84FA6">
        <w:rPr>
          <w:rFonts w:asciiTheme="majorBidi" w:eastAsia="Times New Roman" w:hAnsiTheme="majorBidi" w:cstheme="majorBidi"/>
          <w:sz w:val="24"/>
          <w:szCs w:val="24"/>
          <w:vertAlign w:val="superscript"/>
        </w:rPr>
        <w:t>2</w:t>
      </w:r>
      <w:r w:rsidRPr="00521C07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bookmarkEnd w:id="1"/>
      <w:r w:rsidRPr="00521C07">
        <w:rPr>
          <w:rFonts w:ascii="Times New Roman" w:eastAsia="Times New Roman" w:hAnsi="Times New Roman" w:cs="Times New Roman"/>
          <w:sz w:val="24"/>
          <w:szCs w:val="24"/>
        </w:rPr>
        <w:t xml:space="preserve">Samad Karkhah </w:t>
      </w:r>
      <w:r w:rsidR="00A84FA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, </w:t>
      </w:r>
      <w:r w:rsidR="00A84FA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4</w:t>
      </w:r>
      <w:r w:rsidRPr="00521C0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*</w:t>
      </w:r>
    </w:p>
    <w:p w14:paraId="2F2CDEDF" w14:textId="77777777" w:rsidR="00136F02" w:rsidRPr="00521C07" w:rsidRDefault="00136F02" w:rsidP="00136F02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21C07">
        <w:rPr>
          <w:rFonts w:ascii="Times New Roman" w:eastAsia="Times New Roman" w:hAnsi="Times New Roman" w:cs="Times New Roman"/>
          <w:b/>
          <w:bCs/>
          <w:sz w:val="24"/>
          <w:szCs w:val="24"/>
        </w:rPr>
        <w:t>Affiliations:</w:t>
      </w:r>
    </w:p>
    <w:p w14:paraId="676EDDF6" w14:textId="77777777" w:rsidR="00136F02" w:rsidRPr="00521C07" w:rsidRDefault="00136F02" w:rsidP="00136F02">
      <w:pPr>
        <w:numPr>
          <w:ilvl w:val="0"/>
          <w:numId w:val="1"/>
        </w:numPr>
        <w:spacing w:after="160"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21C07">
        <w:rPr>
          <w:rFonts w:asciiTheme="majorBidi" w:hAnsiTheme="majorBidi" w:cstheme="majorBidi"/>
          <w:sz w:val="24"/>
          <w:szCs w:val="24"/>
        </w:rPr>
        <w:t>Department of Immunology, School of Medicine, Tehran University of Medical Sciences, Tehran, Iran.</w:t>
      </w:r>
    </w:p>
    <w:p w14:paraId="2346151D" w14:textId="77777777" w:rsidR="00136F02" w:rsidRPr="00521C07" w:rsidRDefault="00136F02" w:rsidP="00136F02">
      <w:pPr>
        <w:numPr>
          <w:ilvl w:val="0"/>
          <w:numId w:val="1"/>
        </w:numPr>
        <w:spacing w:after="160"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21C07">
        <w:rPr>
          <w:rFonts w:ascii="Times New Roman" w:eastAsia="Times New Roman" w:hAnsi="Times New Roman" w:cs="Times New Roman"/>
          <w:sz w:val="24"/>
          <w:szCs w:val="24"/>
        </w:rPr>
        <w:t xml:space="preserve">Department of Physiology, School of Medicine, Cellular and the Molecular Research Center, </w:t>
      </w:r>
      <w:proofErr w:type="spellStart"/>
      <w:r w:rsidRPr="00521C07">
        <w:rPr>
          <w:rFonts w:ascii="Times New Roman" w:eastAsia="Times New Roman" w:hAnsi="Times New Roman" w:cs="Times New Roman"/>
          <w:sz w:val="24"/>
          <w:szCs w:val="24"/>
        </w:rPr>
        <w:t>Guilan</w:t>
      </w:r>
      <w:proofErr w:type="spellEnd"/>
      <w:r w:rsidRPr="00521C07">
        <w:rPr>
          <w:rFonts w:ascii="Times New Roman" w:eastAsia="Times New Roman" w:hAnsi="Times New Roman" w:cs="Times New Roman"/>
          <w:sz w:val="24"/>
          <w:szCs w:val="24"/>
        </w:rPr>
        <w:t xml:space="preserve"> University of Medical Science, Rasht, Iran.</w:t>
      </w:r>
    </w:p>
    <w:p w14:paraId="68FA84EA" w14:textId="77777777" w:rsidR="00136F02" w:rsidRPr="00521C07" w:rsidRDefault="00136F02" w:rsidP="00136F02">
      <w:pPr>
        <w:numPr>
          <w:ilvl w:val="0"/>
          <w:numId w:val="1"/>
        </w:numPr>
        <w:spacing w:after="160" w:line="480" w:lineRule="auto"/>
        <w:contextualSpacing/>
        <w:jc w:val="both"/>
        <w:rPr>
          <w:rFonts w:asciiTheme="majorBidi" w:eastAsia="Calibri" w:hAnsiTheme="majorBidi" w:cstheme="majorBidi"/>
          <w:sz w:val="24"/>
          <w:szCs w:val="24"/>
        </w:rPr>
      </w:pPr>
      <w:r w:rsidRPr="00521C07">
        <w:rPr>
          <w:rFonts w:asciiTheme="majorBidi" w:eastAsia="Calibri" w:hAnsiTheme="majorBidi" w:cstheme="majorBidi"/>
          <w:sz w:val="24"/>
          <w:szCs w:val="24"/>
        </w:rPr>
        <w:t xml:space="preserve">Burn and Regenerative Medicine Research Center, </w:t>
      </w:r>
      <w:proofErr w:type="spellStart"/>
      <w:r w:rsidRPr="00521C07">
        <w:rPr>
          <w:rFonts w:asciiTheme="majorBidi" w:eastAsia="Calibri" w:hAnsiTheme="majorBidi" w:cstheme="majorBidi"/>
          <w:sz w:val="24"/>
          <w:szCs w:val="24"/>
        </w:rPr>
        <w:t>Guilan</w:t>
      </w:r>
      <w:proofErr w:type="spellEnd"/>
      <w:r w:rsidRPr="00521C07">
        <w:rPr>
          <w:rFonts w:asciiTheme="majorBidi" w:eastAsia="Calibri" w:hAnsiTheme="majorBidi" w:cstheme="majorBidi"/>
          <w:sz w:val="24"/>
          <w:szCs w:val="24"/>
        </w:rPr>
        <w:t xml:space="preserve"> University of Medical Sciences, Rasht, Iran.</w:t>
      </w:r>
    </w:p>
    <w:p w14:paraId="6DC9FD1E" w14:textId="77777777" w:rsidR="00136F02" w:rsidRPr="00521C07" w:rsidRDefault="00136F02" w:rsidP="00136F02">
      <w:pPr>
        <w:numPr>
          <w:ilvl w:val="0"/>
          <w:numId w:val="1"/>
        </w:numPr>
        <w:spacing w:after="160"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21C07">
        <w:rPr>
          <w:rFonts w:ascii="Times New Roman" w:eastAsia="Calibri" w:hAnsi="Times New Roman" w:cs="Times New Roman"/>
          <w:sz w:val="24"/>
          <w:szCs w:val="24"/>
        </w:rPr>
        <w:t xml:space="preserve">Department of Medical-Surgical Nursing, School of Nursing and Midwifery, </w:t>
      </w:r>
      <w:proofErr w:type="spellStart"/>
      <w:r w:rsidRPr="00521C07">
        <w:rPr>
          <w:rFonts w:ascii="Times New Roman" w:eastAsia="Calibri" w:hAnsi="Times New Roman" w:cs="Times New Roman"/>
          <w:sz w:val="24"/>
          <w:szCs w:val="24"/>
        </w:rPr>
        <w:t>Guilan</w:t>
      </w:r>
      <w:proofErr w:type="spellEnd"/>
      <w:r w:rsidRPr="00521C07">
        <w:rPr>
          <w:rFonts w:ascii="Times New Roman" w:eastAsia="Calibri" w:hAnsi="Times New Roman" w:cs="Times New Roman"/>
          <w:sz w:val="24"/>
          <w:szCs w:val="24"/>
        </w:rPr>
        <w:t xml:space="preserve"> University of Medical Sciences, Rasht, Iran.</w:t>
      </w:r>
    </w:p>
    <w:p w14:paraId="79004841" w14:textId="77777777" w:rsidR="00136F02" w:rsidRPr="00521C07" w:rsidRDefault="00136F02" w:rsidP="00136F02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>*Corresponding Author: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Samad Karkhah (MSc) </w:t>
      </w:r>
    </w:p>
    <w:p w14:paraId="1AE0D63C" w14:textId="77777777" w:rsidR="00136F02" w:rsidRPr="00521C07" w:rsidRDefault="00136F02" w:rsidP="00136F02">
      <w:pPr>
        <w:spacing w:after="0" w:line="480" w:lineRule="auto"/>
        <w:ind w:left="720"/>
        <w:contextualSpacing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>Address: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Nursing and Midwifery School of Shahid Dr Beheshti, </w:t>
      </w:r>
      <w:proofErr w:type="spellStart"/>
      <w:r w:rsidRPr="00521C07">
        <w:rPr>
          <w:rFonts w:asciiTheme="majorBidi" w:eastAsiaTheme="minorEastAsia" w:hAnsiTheme="majorBidi" w:cstheme="majorBidi"/>
          <w:sz w:val="24"/>
          <w:szCs w:val="24"/>
        </w:rPr>
        <w:t>Hamidyan</w:t>
      </w:r>
      <w:proofErr w:type="spellEnd"/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proofErr w:type="spellStart"/>
      <w:r w:rsidRPr="00521C07">
        <w:rPr>
          <w:rFonts w:asciiTheme="majorBidi" w:eastAsiaTheme="minorEastAsia" w:hAnsiTheme="majorBidi" w:cstheme="majorBidi"/>
          <w:sz w:val="24"/>
          <w:szCs w:val="24"/>
        </w:rPr>
        <w:t>Shahrak</w:t>
      </w:r>
      <w:proofErr w:type="spellEnd"/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, Shahid Dr Beheshti Ave., Rasht, </w:t>
      </w:r>
      <w:proofErr w:type="spellStart"/>
      <w:r w:rsidRPr="00521C07">
        <w:rPr>
          <w:rFonts w:asciiTheme="majorBidi" w:eastAsiaTheme="minorEastAsia" w:hAnsiTheme="majorBidi" w:cstheme="majorBidi"/>
          <w:sz w:val="24"/>
          <w:szCs w:val="24"/>
        </w:rPr>
        <w:t>Guilan</w:t>
      </w:r>
      <w:proofErr w:type="spellEnd"/>
      <w:r w:rsidRPr="00521C07">
        <w:rPr>
          <w:rFonts w:asciiTheme="majorBidi" w:eastAsiaTheme="minorEastAsia" w:hAnsiTheme="majorBidi" w:cstheme="majorBidi"/>
          <w:sz w:val="24"/>
          <w:szCs w:val="24"/>
        </w:rPr>
        <w:t>, IRAN</w:t>
      </w:r>
    </w:p>
    <w:p w14:paraId="3E876F93" w14:textId="77777777" w:rsidR="00136F02" w:rsidRPr="00521C07" w:rsidRDefault="00136F02" w:rsidP="00136F02">
      <w:pPr>
        <w:spacing w:after="0" w:line="480" w:lineRule="auto"/>
        <w:ind w:left="720"/>
        <w:contextualSpacing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sz w:val="24"/>
          <w:szCs w:val="24"/>
        </w:rPr>
        <w:t>Fax: +98-13-33550097; Postal code: 41469-39841</w:t>
      </w:r>
    </w:p>
    <w:p w14:paraId="6CD02195" w14:textId="77777777" w:rsidR="00136F02" w:rsidRPr="00521C07" w:rsidRDefault="00136F02" w:rsidP="00136F02">
      <w:pPr>
        <w:spacing w:after="0" w:line="480" w:lineRule="auto"/>
        <w:ind w:left="720"/>
        <w:contextualSpacing/>
        <w:jc w:val="both"/>
        <w:rPr>
          <w:rFonts w:asciiTheme="majorBidi" w:eastAsiaTheme="minorEastAsia" w:hAnsiTheme="majorBidi" w:cstheme="majorBidi"/>
          <w:color w:val="0563C1" w:themeColor="hyperlink"/>
          <w:sz w:val="24"/>
          <w:szCs w:val="24"/>
          <w:u w:val="single"/>
        </w:rPr>
      </w:pP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Tel: +98-9032598167; +98-13-33552088; Email: </w:t>
      </w:r>
      <w:hyperlink r:id="rId7" w:history="1">
        <w:r w:rsidRPr="00521C07">
          <w:rPr>
            <w:rFonts w:asciiTheme="majorBidi" w:eastAsiaTheme="minorEastAsia" w:hAnsiTheme="majorBidi" w:cstheme="majorBidi"/>
            <w:color w:val="0563C1" w:themeColor="hyperlink"/>
            <w:sz w:val="24"/>
            <w:szCs w:val="24"/>
            <w:u w:val="single"/>
          </w:rPr>
          <w:t>sami.karkhah@yahoo.com</w:t>
        </w:r>
      </w:hyperlink>
    </w:p>
    <w:p w14:paraId="07A54067" w14:textId="77777777" w:rsidR="00136F02" w:rsidRPr="00521C07" w:rsidRDefault="00136F02" w:rsidP="00136F02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  <w:rtl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>Emails and Degree:</w:t>
      </w:r>
    </w:p>
    <w:p w14:paraId="60F18E31" w14:textId="77777777" w:rsidR="00136F02" w:rsidRPr="00521C07" w:rsidRDefault="00136F02" w:rsidP="00136F02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 xml:space="preserve">Samad Karkhah 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>(</w:t>
      </w:r>
      <w:bookmarkStart w:id="2" w:name="_Hlk66375577"/>
      <w:r w:rsidRPr="00521C07">
        <w:rPr>
          <w:rFonts w:asciiTheme="majorBidi" w:eastAsiaTheme="minorEastAsia" w:hAnsiTheme="majorBidi" w:cstheme="majorBidi"/>
          <w:sz w:val="24"/>
          <w:szCs w:val="24"/>
        </w:rPr>
        <w:t>MSc</w:t>
      </w:r>
      <w:bookmarkEnd w:id="2"/>
      <w:r w:rsidRPr="00521C07">
        <w:rPr>
          <w:rFonts w:asciiTheme="majorBidi" w:eastAsiaTheme="minorEastAsia" w:hAnsiTheme="majorBidi" w:cstheme="majorBidi"/>
          <w:sz w:val="24"/>
          <w:szCs w:val="24"/>
        </w:rPr>
        <w:t>),</w:t>
      </w: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 xml:space="preserve"> 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Email: </w:t>
      </w:r>
      <w:hyperlink r:id="rId8" w:history="1">
        <w:r w:rsidRPr="00521C07">
          <w:rPr>
            <w:rFonts w:asciiTheme="majorBidi" w:eastAsiaTheme="minorEastAsia" w:hAnsiTheme="majorBidi" w:cstheme="majorBidi"/>
            <w:color w:val="0563C1" w:themeColor="hyperlink"/>
            <w:sz w:val="24"/>
            <w:szCs w:val="24"/>
            <w:u w:val="single"/>
          </w:rPr>
          <w:t>sami.karkhah@yahoo.com</w:t>
        </w:r>
      </w:hyperlink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(ORCID: 0000-0001-9193-9176).</w:t>
      </w:r>
    </w:p>
    <w:p w14:paraId="2DE8D654" w14:textId="77777777" w:rsidR="00136F02" w:rsidRPr="00521C07" w:rsidRDefault="00136F02" w:rsidP="00136F02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</w:p>
    <w:p w14:paraId="587316E7" w14:textId="77777777" w:rsidR="00136F02" w:rsidRPr="00521C07" w:rsidRDefault="00136F02" w:rsidP="00136F02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>Short Title: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 w:rsidRPr="00CF70FE">
        <w:rPr>
          <w:rFonts w:asciiTheme="majorBidi" w:eastAsiaTheme="minorEastAsia" w:hAnsiTheme="majorBidi" w:cstheme="majorBidi"/>
          <w:sz w:val="24"/>
          <w:szCs w:val="24"/>
        </w:rPr>
        <w:t>Can chemical burns lead to autoimmune gastritis in the long term?</w:t>
      </w:r>
    </w:p>
    <w:p w14:paraId="52427335" w14:textId="77777777" w:rsidR="00136F02" w:rsidRPr="00521C07" w:rsidRDefault="00136F02" w:rsidP="00136F02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>Number of Tables: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>
        <w:rPr>
          <w:rFonts w:asciiTheme="majorBidi" w:eastAsiaTheme="minorEastAsia" w:hAnsiTheme="majorBidi" w:cstheme="majorBidi"/>
          <w:sz w:val="24"/>
          <w:szCs w:val="24"/>
        </w:rPr>
        <w:t>0</w:t>
      </w:r>
    </w:p>
    <w:p w14:paraId="5A4AA98B" w14:textId="62C3F70D" w:rsidR="00136F02" w:rsidRPr="00521C07" w:rsidRDefault="00136F02" w:rsidP="00136F02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>Number of Figures: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 w:rsidR="00546410">
        <w:rPr>
          <w:rFonts w:asciiTheme="majorBidi" w:eastAsiaTheme="minorEastAsia" w:hAnsiTheme="majorBidi" w:cstheme="majorBidi"/>
          <w:sz w:val="24"/>
          <w:szCs w:val="24"/>
        </w:rPr>
        <w:t>1</w:t>
      </w:r>
    </w:p>
    <w:p w14:paraId="3875F8F9" w14:textId="12E9A323" w:rsidR="00F3650D" w:rsidRPr="00136F02" w:rsidRDefault="00546410" w:rsidP="00136F02"/>
    <w:sectPr w:rsidR="00F3650D" w:rsidRPr="00136F02" w:rsidSect="00C40B84">
      <w:headerReference w:type="default" r:id="rId9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939D3" w14:textId="77777777" w:rsidR="00C40B84" w:rsidRDefault="00C40B84" w:rsidP="00C40B84">
      <w:pPr>
        <w:spacing w:after="0" w:line="240" w:lineRule="auto"/>
      </w:pPr>
      <w:r>
        <w:separator/>
      </w:r>
    </w:p>
  </w:endnote>
  <w:endnote w:type="continuationSeparator" w:id="0">
    <w:p w14:paraId="0E120AF4" w14:textId="77777777" w:rsidR="00C40B84" w:rsidRDefault="00C40B84" w:rsidP="00C40B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529EA" w14:textId="77777777" w:rsidR="00C40B84" w:rsidRDefault="00C40B84" w:rsidP="00C40B84">
      <w:pPr>
        <w:spacing w:after="0" w:line="240" w:lineRule="auto"/>
      </w:pPr>
      <w:r>
        <w:separator/>
      </w:r>
    </w:p>
  </w:footnote>
  <w:footnote w:type="continuationSeparator" w:id="0">
    <w:p w14:paraId="62A42BF1" w14:textId="77777777" w:rsidR="00C40B84" w:rsidRDefault="00C40B84" w:rsidP="00C40B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377988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C3F2D0" w14:textId="6EF23CBD" w:rsidR="00C40B84" w:rsidRDefault="00C40B8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1D3181" w14:textId="77777777" w:rsidR="00C40B84" w:rsidRDefault="00C40B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8F3400"/>
    <w:multiLevelType w:val="hybridMultilevel"/>
    <w:tmpl w:val="6B26F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1208E4"/>
    <w:multiLevelType w:val="hybridMultilevel"/>
    <w:tmpl w:val="8CFC19C0"/>
    <w:lvl w:ilvl="0" w:tplc="41BE99BE">
      <w:start w:val="1"/>
      <w:numFmt w:val="decimal"/>
      <w:lvlText w:val="%1."/>
      <w:lvlJc w:val="left"/>
      <w:pPr>
        <w:ind w:left="720" w:hanging="360"/>
      </w:pPr>
      <w:rPr>
        <w:b w:val="0"/>
        <w:bCs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174900"/>
    <w:multiLevelType w:val="hybridMultilevel"/>
    <w:tmpl w:val="4A261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3860709">
    <w:abstractNumId w:val="0"/>
  </w:num>
  <w:num w:numId="2" w16cid:durableId="1317416791">
    <w:abstractNumId w:val="2"/>
  </w:num>
  <w:num w:numId="3" w16cid:durableId="10352748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288099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ze2NDI2MjcwMDBX0lEKTi0uzszPAymwqAUAx7nc0iwAAAA="/>
  </w:docVars>
  <w:rsids>
    <w:rsidRoot w:val="00C40B84"/>
    <w:rsid w:val="000137EE"/>
    <w:rsid w:val="00055BC6"/>
    <w:rsid w:val="000830F0"/>
    <w:rsid w:val="000E0A36"/>
    <w:rsid w:val="00110834"/>
    <w:rsid w:val="00136F02"/>
    <w:rsid w:val="00206A8F"/>
    <w:rsid w:val="002150DA"/>
    <w:rsid w:val="002C1454"/>
    <w:rsid w:val="00421626"/>
    <w:rsid w:val="00453111"/>
    <w:rsid w:val="00454D7A"/>
    <w:rsid w:val="00485B08"/>
    <w:rsid w:val="004B2C9B"/>
    <w:rsid w:val="00546410"/>
    <w:rsid w:val="005B7C27"/>
    <w:rsid w:val="005F19B5"/>
    <w:rsid w:val="00662CFA"/>
    <w:rsid w:val="006C63EA"/>
    <w:rsid w:val="0078577D"/>
    <w:rsid w:val="007E3F75"/>
    <w:rsid w:val="007F1B22"/>
    <w:rsid w:val="008920A0"/>
    <w:rsid w:val="00907DCF"/>
    <w:rsid w:val="00A15ADE"/>
    <w:rsid w:val="00A60BFD"/>
    <w:rsid w:val="00A70881"/>
    <w:rsid w:val="00A84FA6"/>
    <w:rsid w:val="00B11788"/>
    <w:rsid w:val="00B33701"/>
    <w:rsid w:val="00B92DF2"/>
    <w:rsid w:val="00BF0338"/>
    <w:rsid w:val="00C40B84"/>
    <w:rsid w:val="00C659C1"/>
    <w:rsid w:val="00CD15D6"/>
    <w:rsid w:val="00D40A50"/>
    <w:rsid w:val="00D44A26"/>
    <w:rsid w:val="00E03242"/>
    <w:rsid w:val="00EF1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9AFCC"/>
  <w15:chartTrackingRefBased/>
  <w15:docId w15:val="{FB35F14E-EC57-4A11-B3CA-ED823B044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7E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0B8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B84"/>
  </w:style>
  <w:style w:type="paragraph" w:styleId="Footer">
    <w:name w:val="footer"/>
    <w:basedOn w:val="Normal"/>
    <w:link w:val="FooterChar"/>
    <w:uiPriority w:val="99"/>
    <w:unhideWhenUsed/>
    <w:rsid w:val="00C4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B84"/>
  </w:style>
  <w:style w:type="paragraph" w:styleId="ListParagraph">
    <w:name w:val="List Paragraph"/>
    <w:basedOn w:val="Normal"/>
    <w:uiPriority w:val="34"/>
    <w:qFormat/>
    <w:rsid w:val="007E3F7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40A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84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mi.karkhah@yahoo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mi.karkhah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d</dc:creator>
  <cp:keywords/>
  <dc:description/>
  <cp:lastModifiedBy>Samad Karkhah</cp:lastModifiedBy>
  <cp:revision>31</cp:revision>
  <dcterms:created xsi:type="dcterms:W3CDTF">2022-04-05T21:23:00Z</dcterms:created>
  <dcterms:modified xsi:type="dcterms:W3CDTF">2023-03-29T23:01:00Z</dcterms:modified>
</cp:coreProperties>
</file>